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6.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nella distribuzione 3d6 è diversa da quella del d20. I vantaggi e svantaggi pesano molto di più, fanno molta più riuscita.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7" w:name="servizi"/>
      <w:r>
        <w:t xml:space="preserve">Servizi</w:t>
      </w:r>
      <w:bookmarkEnd w:id="7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8" w:name="servizi-magici"/>
      <w:r>
        <w:t xml:space="preserve">Servizi Magici</w:t>
      </w:r>
      <w:bookmarkEnd w:id="79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6" Target="media/rId796.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6T16:19:02Z</dcterms:created>
  <dcterms:modified xsi:type="dcterms:W3CDTF">2022-01-16T16:19:02Z</dcterms:modified>
</cp:coreProperties>
</file>

<file path=docProps/custom.xml><?xml version="1.0" encoding="utf-8"?>
<Properties xmlns="http://schemas.openxmlformats.org/officeDocument/2006/custom-properties" xmlns:vt="http://schemas.openxmlformats.org/officeDocument/2006/docPropsVTypes"/>
</file>